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41E0" w:rsidRPr="00C51D6F" w:rsidRDefault="00C51D6F">
      <w:pPr>
        <w:rPr>
          <w:sz w:val="44"/>
          <w:szCs w:val="44"/>
        </w:rPr>
      </w:pPr>
      <w:r>
        <w:rPr>
          <w:sz w:val="44"/>
          <w:szCs w:val="44"/>
        </w:rPr>
        <w:t>C</w:t>
      </w:r>
      <w:r w:rsidRPr="00C51D6F">
        <w:rPr>
          <w:sz w:val="44"/>
          <w:szCs w:val="44"/>
        </w:rPr>
        <w:t xml:space="preserve">hanges </w:t>
      </w:r>
    </w:p>
    <w:p w:rsidR="00C51D6F" w:rsidRDefault="00C51D6F">
      <w:r>
        <w:t>There were a few changes to the website for this assignment requirements.</w:t>
      </w:r>
    </w:p>
    <w:p w:rsidR="00C51D6F" w:rsidRDefault="00C51D6F">
      <w:pPr>
        <w:rPr>
          <w:b/>
        </w:rPr>
      </w:pPr>
      <w:r w:rsidRPr="00C51D6F">
        <w:rPr>
          <w:b/>
        </w:rPr>
        <w:t xml:space="preserve">Changes </w:t>
      </w:r>
    </w:p>
    <w:p w:rsidR="00C51D6F" w:rsidRDefault="00C51D6F" w:rsidP="00C51D6F">
      <w:pPr>
        <w:ind w:firstLine="720"/>
      </w:pPr>
      <w:r>
        <w:t>. Added feedback page</w:t>
      </w:r>
    </w:p>
    <w:p w:rsidR="00C51D6F" w:rsidRDefault="00C51D6F" w:rsidP="00C51D6F">
      <w:pPr>
        <w:ind w:left="720"/>
      </w:pPr>
      <w:r>
        <w:t xml:space="preserve">. Changed the content from static on Portfolio and hobbies to a dynamic one so that it is    </w:t>
      </w:r>
      <w:proofErr w:type="spellStart"/>
      <w:r>
        <w:t>know</w:t>
      </w:r>
      <w:proofErr w:type="spellEnd"/>
      <w:r>
        <w:t xml:space="preserve"> longer hard coded.</w:t>
      </w:r>
    </w:p>
    <w:p w:rsidR="00C51D6F" w:rsidRDefault="00C51D6F" w:rsidP="00C51D6F">
      <w:pPr>
        <w:ind w:left="720"/>
      </w:pPr>
      <w:bookmarkStart w:id="0" w:name="_GoBack"/>
      <w:bookmarkEnd w:id="0"/>
    </w:p>
    <w:p w:rsidR="00C51D6F" w:rsidRPr="00C51D6F" w:rsidRDefault="00C51D6F" w:rsidP="00C51D6F">
      <w:pPr>
        <w:ind w:left="720"/>
      </w:pPr>
    </w:p>
    <w:p w:rsidR="00C51D6F" w:rsidRPr="00C51D6F" w:rsidRDefault="00C51D6F"/>
    <w:p w:rsidR="00C51D6F" w:rsidRPr="00C51D6F" w:rsidRDefault="00C51D6F"/>
    <w:p w:rsidR="00C51D6F" w:rsidRDefault="00C51D6F">
      <w:pPr>
        <w:rPr>
          <w:sz w:val="44"/>
          <w:szCs w:val="44"/>
        </w:rPr>
      </w:pPr>
      <w:r w:rsidRPr="00C51D6F">
        <w:rPr>
          <w:sz w:val="44"/>
          <w:szCs w:val="44"/>
        </w:rPr>
        <w:t>Test data</w:t>
      </w:r>
    </w:p>
    <w:p w:rsidR="00C51D6F" w:rsidRDefault="00C51D6F">
      <w:r>
        <w:t>These are the test data/ dummy data that was used in the testing of the website to see that the pages were working well</w:t>
      </w:r>
    </w:p>
    <w:p w:rsidR="00C51D6F" w:rsidRDefault="00C51D6F">
      <w:r>
        <w:t>Contact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ontact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ontact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Lname,email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are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ros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0010010@gmail.com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hello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ontact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ontact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Lname,email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are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ros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0010010@gmail.com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Hello123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ontact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ontact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Lname,email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3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are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ros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0010010@gmail.com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234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Jared, ross, </w:t>
      </w:r>
      <w:hyperlink r:id="rId4" w:history="1">
        <w:r w:rsidRPr="00891C10">
          <w:rPr>
            <w:rStyle w:val="Hyperlink"/>
            <w:rFonts w:ascii="Consolas" w:eastAsia="Times New Roman" w:hAnsi="Consolas" w:cs="Consolas"/>
            <w:sz w:val="21"/>
            <w:szCs w:val="21"/>
            <w:lang w:eastAsia="en-NZ"/>
          </w:rPr>
          <w:t>10010010@gmail.com</w:t>
        </w:r>
      </w:hyperlink>
      <w:r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 test message.</w:t>
      </w:r>
    </w:p>
    <w:p w:rsidR="00C51D6F" w:rsidRDefault="00C51D6F"/>
    <w:p w:rsidR="00C51D6F" w:rsidRDefault="00C51D6F">
      <w:r>
        <w:t>Blog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blog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blog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news</w:t>
      </w:r>
      <w:proofErr w:type="spellEnd"/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`Finishing up this page looking goo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blog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blog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news</w:t>
      </w:r>
      <w:proofErr w:type="spellEnd"/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Page finishe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/>
    <w:p w:rsidR="00C51D6F" w:rsidRDefault="00C51D6F">
      <w:r>
        <w:t>Classes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COMP5002 Introductory Programming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COMP5003 IT Essentials and Networking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3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COMP5004 IT Infrastructure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4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COMP5007 Introduction to Multimedia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lastRenderedPageBreak/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5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COMP5008 Software Package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6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7 INFT5001 Professional Skill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classes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class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Class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description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7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018 COMP.6211 Algorithms and Data Structure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/>
    <w:p w:rsidR="00C51D6F" w:rsidRDefault="00C51D6F">
      <w:r>
        <w:t>Feedback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feedback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fb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ared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web site works well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feedback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fb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ohn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hello testing to see if this work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feedback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fb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F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Message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3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2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Testing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Jared, page is working well</w:t>
      </w:r>
    </w:p>
    <w:p w:rsidR="00C51D6F" w:rsidRDefault="00C51D6F"/>
    <w:p w:rsidR="00C51D6F" w:rsidRDefault="00C51D6F">
      <w:proofErr w:type="spellStart"/>
      <w:r>
        <w:t>Hobbys</w:t>
      </w:r>
      <w:proofErr w:type="spellEnd"/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hobbys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hobby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hobby</w:t>
      </w:r>
      <w:proofErr w:type="spellEnd"/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Running a Discord Server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hobbys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hobby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hobby</w:t>
      </w:r>
      <w:proofErr w:type="spellEnd"/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2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Playing Team based shooter video games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Default="00C51D6F"/>
    <w:p w:rsidR="00C51D6F" w:rsidRDefault="00C51D6F">
      <w:r>
        <w:t>Signup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sert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into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signup (</w:t>
      </w:r>
      <w:proofErr w:type="spell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signup_</w:t>
      </w:r>
      <w:proofErr w:type="gramStart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id,username</w:t>
      </w:r>
      <w:proofErr w:type="gram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password</w:t>
      </w:r>
      <w:proofErr w:type="spellEnd"/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) </w:t>
      </w:r>
      <w:r w:rsidRPr="00C51D6F">
        <w:rPr>
          <w:rFonts w:ascii="Consolas" w:eastAsia="Times New Roman" w:hAnsi="Consolas" w:cs="Consolas"/>
          <w:color w:val="569CD6"/>
          <w:sz w:val="21"/>
          <w:szCs w:val="21"/>
          <w:lang w:eastAsia="en-NZ"/>
        </w:rPr>
        <w:t>values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 xml:space="preserve"> (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1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jaredross10010010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,</w:t>
      </w:r>
      <w:r w:rsidRPr="00C51D6F">
        <w:rPr>
          <w:rFonts w:ascii="Consolas" w:eastAsia="Times New Roman" w:hAnsi="Consolas" w:cs="Consolas"/>
          <w:color w:val="CE9178"/>
          <w:sz w:val="21"/>
          <w:szCs w:val="21"/>
          <w:lang w:eastAsia="en-NZ"/>
        </w:rPr>
        <w:t>'adminpassword123'</w:t>
      </w:r>
      <w:r w:rsidRPr="00C51D6F"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  <w:t>);</w:t>
      </w:r>
    </w:p>
    <w:p w:rsidR="00C51D6F" w:rsidRPr="00C51D6F" w:rsidRDefault="00C51D6F" w:rsidP="00C51D6F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eastAsia="en-NZ"/>
        </w:rPr>
      </w:pPr>
    </w:p>
    <w:p w:rsidR="00C51D6F" w:rsidRDefault="00C51D6F"/>
    <w:p w:rsidR="00C51D6F" w:rsidRPr="00C51D6F" w:rsidRDefault="00C51D6F"/>
    <w:p w:rsidR="00C51D6F" w:rsidRPr="00C51D6F" w:rsidRDefault="00C51D6F"/>
    <w:sectPr w:rsidR="00C51D6F" w:rsidRPr="00C51D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AImMDAyNLY2NLQyUdpeDU4uLM/DyQAsNaAHttLWgsAAAA"/>
  </w:docVars>
  <w:rsids>
    <w:rsidRoot w:val="00C51D6F"/>
    <w:rsid w:val="008E41E0"/>
    <w:rsid w:val="00C51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9E19"/>
  <w15:chartTrackingRefBased/>
  <w15:docId w15:val="{DCF21B96-E29C-4943-B461-FA831CBE9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1D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1D6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7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8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2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0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24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7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100100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ross</dc:creator>
  <cp:keywords/>
  <dc:description/>
  <cp:lastModifiedBy>jared ross</cp:lastModifiedBy>
  <cp:revision>1</cp:revision>
  <dcterms:created xsi:type="dcterms:W3CDTF">2018-10-27T03:37:00Z</dcterms:created>
  <dcterms:modified xsi:type="dcterms:W3CDTF">2018-10-27T03:47:00Z</dcterms:modified>
</cp:coreProperties>
</file>